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B5CF88" w14:textId="77777777" w:rsidR="00D70FF4" w:rsidRDefault="00D70FF4" w:rsidP="00D70FF4">
      <w:pPr>
        <w:pStyle w:val="Default"/>
      </w:pPr>
    </w:p>
    <w:p w14:paraId="23E77BA9" w14:textId="6FFA5269" w:rsidR="00D70FF4" w:rsidRDefault="00D70FF4" w:rsidP="00D70FF4">
      <w:pPr>
        <w:pStyle w:val="Default"/>
        <w:jc w:val="center"/>
        <w:rPr>
          <w:sz w:val="40"/>
          <w:szCs w:val="40"/>
        </w:rPr>
      </w:pPr>
      <w:r>
        <w:rPr>
          <w:sz w:val="40"/>
          <w:szCs w:val="40"/>
        </w:rPr>
        <w:t>Web Engineering</w:t>
      </w:r>
    </w:p>
    <w:p w14:paraId="027FC16A" w14:textId="71387AE1" w:rsidR="00D70FF4" w:rsidRDefault="00D70FF4" w:rsidP="00D70FF4">
      <w:pPr>
        <w:pStyle w:val="Default"/>
        <w:jc w:val="center"/>
        <w:rPr>
          <w:sz w:val="36"/>
          <w:szCs w:val="36"/>
        </w:rPr>
      </w:pPr>
      <w:r>
        <w:rPr>
          <w:sz w:val="36"/>
          <w:szCs w:val="36"/>
        </w:rPr>
        <w:t>Lab # 03</w:t>
      </w:r>
    </w:p>
    <w:p w14:paraId="7A2BA9C4" w14:textId="77777777" w:rsidR="00D70FF4" w:rsidRPr="00D70FF4" w:rsidRDefault="00D70FF4" w:rsidP="00D70FF4">
      <w:pPr>
        <w:pStyle w:val="Default"/>
        <w:rPr>
          <w:rFonts w:ascii="Times New Roman" w:hAnsi="Times New Roman" w:cs="Times New Roman"/>
          <w:sz w:val="32"/>
          <w:szCs w:val="32"/>
        </w:rPr>
      </w:pPr>
      <w:r w:rsidRPr="00D70FF4">
        <w:rPr>
          <w:rFonts w:ascii="Times New Roman" w:hAnsi="Times New Roman" w:cs="Times New Roman"/>
          <w:i/>
          <w:iCs/>
          <w:sz w:val="32"/>
          <w:szCs w:val="32"/>
        </w:rPr>
        <w:t xml:space="preserve">Objectives </w:t>
      </w:r>
    </w:p>
    <w:p w14:paraId="7F77572E" w14:textId="5C9E0500" w:rsidR="00D70FF4" w:rsidRPr="00D70FF4" w:rsidRDefault="00D70FF4" w:rsidP="00D70FF4">
      <w:pPr>
        <w:pStyle w:val="Default"/>
        <w:numPr>
          <w:ilvl w:val="1"/>
          <w:numId w:val="1"/>
        </w:numPr>
        <w:spacing w:after="37"/>
        <w:rPr>
          <w:rFonts w:ascii="Times New Roman" w:hAnsi="Times New Roman" w:cs="Times New Roman"/>
          <w:sz w:val="22"/>
          <w:szCs w:val="22"/>
        </w:rPr>
      </w:pPr>
      <w:r w:rsidRPr="00D70FF4">
        <w:rPr>
          <w:rFonts w:ascii="Times New Roman" w:hAnsi="Times New Roman" w:cs="Times New Roman"/>
          <w:sz w:val="22"/>
          <w:szCs w:val="22"/>
        </w:rPr>
        <w:t xml:space="preserve">Designing the </w:t>
      </w:r>
      <w:r w:rsidRPr="00D70FF4">
        <w:rPr>
          <w:rFonts w:ascii="Times New Roman" w:hAnsi="Times New Roman" w:cs="Times New Roman"/>
          <w:sz w:val="22"/>
          <w:szCs w:val="22"/>
        </w:rPr>
        <w:t xml:space="preserve">table and form in </w:t>
      </w:r>
      <w:r>
        <w:rPr>
          <w:rFonts w:ascii="Times New Roman" w:hAnsi="Times New Roman" w:cs="Times New Roman"/>
          <w:sz w:val="22"/>
          <w:szCs w:val="22"/>
        </w:rPr>
        <w:t xml:space="preserve">HTML </w:t>
      </w:r>
    </w:p>
    <w:p w14:paraId="205889F5" w14:textId="32C3F6C0" w:rsidR="00D70FF4" w:rsidRPr="00D70FF4" w:rsidRDefault="00D70FF4" w:rsidP="00D70FF4">
      <w:pPr>
        <w:pStyle w:val="Default"/>
        <w:numPr>
          <w:ilvl w:val="1"/>
          <w:numId w:val="1"/>
        </w:numPr>
        <w:rPr>
          <w:rFonts w:ascii="Times New Roman" w:hAnsi="Times New Roman" w:cs="Times New Roman"/>
          <w:sz w:val="22"/>
          <w:szCs w:val="22"/>
        </w:rPr>
      </w:pPr>
    </w:p>
    <w:p w14:paraId="7FB1346C" w14:textId="4AD86633" w:rsidR="00D70FF4" w:rsidRDefault="00D70FF4" w:rsidP="00D70FF4">
      <w:pPr>
        <w:pStyle w:val="Default"/>
        <w:numPr>
          <w:ilvl w:val="1"/>
          <w:numId w:val="1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Task1 Design the table with following details.</w:t>
      </w:r>
    </w:p>
    <w:p w14:paraId="71085278" w14:textId="77777777" w:rsidR="00D70FF4" w:rsidRDefault="00D70FF4" w:rsidP="00D70FF4">
      <w:pPr>
        <w:pStyle w:val="ListParagraph"/>
        <w:rPr>
          <w:rFonts w:ascii="Times New Roman" w:hAnsi="Times New Roman" w:cs="Times New Roman"/>
        </w:rPr>
      </w:pPr>
    </w:p>
    <w:p w14:paraId="463A443B" w14:textId="14A61C2E" w:rsidR="0032060D" w:rsidRDefault="00D70FF4">
      <w:r w:rsidRPr="00D70FF4">
        <w:drawing>
          <wp:inline distT="0" distB="0" distL="0" distR="0" wp14:anchorId="4393C5FC" wp14:editId="5E0A5968">
            <wp:extent cx="6352540" cy="3677285"/>
            <wp:effectExtent l="0" t="0" r="0" b="0"/>
            <wp:docPr id="11266" name="Picture 2" descr="Image result for colspan and rowspan in htm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6" name="Picture 2" descr="Image result for colspan and rowspan in html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2540" cy="36772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28D1268" w14:textId="77777777" w:rsidR="00D70FF4" w:rsidRDefault="00D70FF4"/>
    <w:p w14:paraId="23947E62" w14:textId="0EF3CE67" w:rsidR="00A65DF4" w:rsidRDefault="00A60E49">
      <w:r>
        <w:t xml:space="preserve">Note: </w:t>
      </w:r>
      <w:r w:rsidRPr="00A60E49">
        <w:t>&lt;td bgcolor="</w:t>
      </w:r>
      <w:r>
        <w:t>red</w:t>
      </w:r>
      <w:r w:rsidRPr="00A60E49">
        <w:t>"&gt;January&lt;/td&gt;</w:t>
      </w:r>
      <w:r>
        <w:t xml:space="preserve">  </w:t>
      </w:r>
    </w:p>
    <w:p w14:paraId="1D9258D4" w14:textId="77777777" w:rsidR="00B54790" w:rsidRDefault="00B54790"/>
    <w:p w14:paraId="0015D684" w14:textId="07D2B49C" w:rsidR="00B54790" w:rsidRDefault="00B54790">
      <w:r>
        <w:t xml:space="preserve">Task 2 </w:t>
      </w:r>
    </w:p>
    <w:p w14:paraId="530E693E" w14:textId="22D0C79F" w:rsidR="00B54790" w:rsidRDefault="00B54790">
      <w:pPr>
        <w:rPr>
          <w:b/>
          <w:bCs/>
        </w:rPr>
      </w:pPr>
      <w:r w:rsidRPr="00B54790">
        <w:rPr>
          <w:b/>
          <w:bCs/>
        </w:rPr>
        <w:t>Create a Table as giving Structure</w:t>
      </w:r>
    </w:p>
    <w:p w14:paraId="76793B6E" w14:textId="67DA3F9F" w:rsidR="00B54790" w:rsidRDefault="00DB49C1">
      <w:pPr>
        <w:rPr>
          <w:b/>
          <w:bCs/>
        </w:rPr>
      </w:pPr>
      <w:r w:rsidRPr="00DB49C1">
        <w:rPr>
          <w:b/>
          <w:bCs/>
        </w:rPr>
        <w:lastRenderedPageBreak/>
        <w:drawing>
          <wp:inline distT="0" distB="0" distL="0" distR="0" wp14:anchorId="3AC7AE93" wp14:editId="198101E4">
            <wp:extent cx="5495925" cy="5200651"/>
            <wp:effectExtent l="0" t="0" r="0" b="0"/>
            <wp:docPr id="15362" name="Picture 2" descr="enter image description he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2" name="Picture 2" descr="enter image description her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925" cy="5200651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14:paraId="104FF10B" w14:textId="77777777" w:rsidR="00DB49C1" w:rsidRDefault="00DB49C1">
      <w:pPr>
        <w:rPr>
          <w:b/>
          <w:bCs/>
        </w:rPr>
      </w:pPr>
    </w:p>
    <w:p w14:paraId="32454CC1" w14:textId="66542911" w:rsidR="00DB49C1" w:rsidRDefault="00DB49C1">
      <w:pPr>
        <w:rPr>
          <w:b/>
          <w:bCs/>
        </w:rPr>
      </w:pPr>
      <w:r>
        <w:rPr>
          <w:b/>
          <w:bCs/>
        </w:rPr>
        <w:t xml:space="preserve">Task 3 </w:t>
      </w:r>
    </w:p>
    <w:p w14:paraId="4D0568E3" w14:textId="2DFBB71F" w:rsidR="00DB49C1" w:rsidRDefault="00DB49C1">
      <w:pPr>
        <w:rPr>
          <w:b/>
          <w:bCs/>
        </w:rPr>
      </w:pPr>
      <w:r>
        <w:rPr>
          <w:b/>
          <w:bCs/>
        </w:rPr>
        <w:t>Write code for displaying for following form</w:t>
      </w:r>
    </w:p>
    <w:p w14:paraId="77E9CECF" w14:textId="1F8F31D0" w:rsidR="00DB49C1" w:rsidRDefault="00DB49C1">
      <w:pPr>
        <w:rPr>
          <w:b/>
          <w:bCs/>
        </w:rPr>
      </w:pPr>
      <w:r w:rsidRPr="00DB49C1">
        <w:rPr>
          <w:b/>
          <w:bCs/>
          <w:noProof/>
        </w:rPr>
        <w:lastRenderedPageBreak/>
        <w:drawing>
          <wp:inline distT="0" distB="0" distL="0" distR="0" wp14:anchorId="68D279AD" wp14:editId="2CACF3CF">
            <wp:extent cx="5057775" cy="3495675"/>
            <wp:effectExtent l="0" t="0" r="9525" b="9525"/>
            <wp:docPr id="57191762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lum bright="-20000" contrast="4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7775" cy="3495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94C3BF" w14:textId="77777777" w:rsidR="00DB49C1" w:rsidRDefault="00DB49C1">
      <w:pPr>
        <w:rPr>
          <w:b/>
          <w:bCs/>
        </w:rPr>
      </w:pPr>
    </w:p>
    <w:p w14:paraId="0AC40C88" w14:textId="33216DD7" w:rsidR="00DB49C1" w:rsidRDefault="00DB49C1">
      <w:pPr>
        <w:rPr>
          <w:b/>
          <w:bCs/>
        </w:rPr>
      </w:pPr>
      <w:r>
        <w:rPr>
          <w:b/>
          <w:bCs/>
        </w:rPr>
        <w:t>Task 4</w:t>
      </w:r>
    </w:p>
    <w:p w14:paraId="24B3874C" w14:textId="77777777" w:rsidR="00DB49C1" w:rsidRDefault="00DB49C1" w:rsidP="00DB49C1">
      <w:pPr>
        <w:rPr>
          <w:b/>
          <w:bCs/>
        </w:rPr>
      </w:pPr>
      <w:r>
        <w:rPr>
          <w:b/>
          <w:bCs/>
        </w:rPr>
        <w:t>Write code for displaying for following form</w:t>
      </w:r>
    </w:p>
    <w:p w14:paraId="142D7CB6" w14:textId="0818EF99" w:rsidR="00DB49C1" w:rsidRDefault="00DB49C1">
      <w:r w:rsidRPr="00DB49C1">
        <w:rPr>
          <w:noProof/>
        </w:rPr>
        <w:lastRenderedPageBreak/>
        <w:drawing>
          <wp:inline distT="0" distB="0" distL="0" distR="0" wp14:anchorId="6B3BAA3D" wp14:editId="50F15D4F">
            <wp:extent cx="5743575" cy="3952875"/>
            <wp:effectExtent l="0" t="0" r="9525" b="9525"/>
            <wp:docPr id="15392375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lum bright="-20000" contrast="4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575" cy="395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B49C1" w:rsidSect="00B41D53">
      <w:pgSz w:w="12240" w:h="16340"/>
      <w:pgMar w:top="1868" w:right="1125" w:bottom="1440" w:left="1111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doni MT">
    <w:altName w:val="Bodoni"/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AF65F89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 w16cid:durableId="4995821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ztrQ0NDCwNDMxsTRQ0lEKTi0uzszPAykwrAUAkCfYLiwAAAA="/>
  </w:docVars>
  <w:rsids>
    <w:rsidRoot w:val="00D70FF4"/>
    <w:rsid w:val="0032060D"/>
    <w:rsid w:val="00451DCA"/>
    <w:rsid w:val="00675774"/>
    <w:rsid w:val="00697A9D"/>
    <w:rsid w:val="007C3481"/>
    <w:rsid w:val="00852835"/>
    <w:rsid w:val="008531A9"/>
    <w:rsid w:val="008D3678"/>
    <w:rsid w:val="00A60E49"/>
    <w:rsid w:val="00A65DF4"/>
    <w:rsid w:val="00A873B2"/>
    <w:rsid w:val="00B54790"/>
    <w:rsid w:val="00D70FF4"/>
    <w:rsid w:val="00DB49C1"/>
    <w:rsid w:val="00DE53CD"/>
    <w:rsid w:val="00E661AD"/>
    <w:rsid w:val="00ED7D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BED9C5"/>
  <w15:chartTrackingRefBased/>
  <w15:docId w15:val="{D1EA54F2-2A6F-443A-9827-84385173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70FF4"/>
    <w:pPr>
      <w:autoSpaceDE w:val="0"/>
      <w:autoSpaceDN w:val="0"/>
      <w:adjustRightInd w:val="0"/>
      <w:spacing w:after="0" w:line="240" w:lineRule="auto"/>
    </w:pPr>
    <w:rPr>
      <w:rFonts w:ascii="Bodoni MT" w:hAnsi="Bodoni MT" w:cs="Bodoni MT"/>
      <w:color w:val="000000"/>
      <w:kern w:val="0"/>
      <w:sz w:val="24"/>
      <w:szCs w:val="24"/>
    </w:rPr>
  </w:style>
  <w:style w:type="paragraph" w:styleId="ListParagraph">
    <w:name w:val="List Paragraph"/>
    <w:basedOn w:val="Normal"/>
    <w:uiPriority w:val="34"/>
    <w:qFormat/>
    <w:rsid w:val="00D70FF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customXml" Target="../customXml/item1.xm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17B645680CEC45B492C85877325BA8" ma:contentTypeVersion="4" ma:contentTypeDescription="Create a new document." ma:contentTypeScope="" ma:versionID="87d942f983378c22b23e630d6a74974a">
  <xsd:schema xmlns:xsd="http://www.w3.org/2001/XMLSchema" xmlns:xs="http://www.w3.org/2001/XMLSchema" xmlns:p="http://schemas.microsoft.com/office/2006/metadata/properties" xmlns:ns2="f5d51206-cc68-4ec0-822f-350e8ba7ad03" targetNamespace="http://schemas.microsoft.com/office/2006/metadata/properties" ma:root="true" ma:fieldsID="13352f43051a3c6f9c622d54738a2609" ns2:_="">
    <xsd:import namespace="f5d51206-cc68-4ec0-822f-350e8ba7ad03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51206-cc68-4ec0-822f-350e8ba7ad03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669AD78-5206-4D12-B8DB-1C2A137F8A49}"/>
</file>

<file path=customXml/itemProps2.xml><?xml version="1.0" encoding="utf-8"?>
<ds:datastoreItem xmlns:ds="http://schemas.openxmlformats.org/officeDocument/2006/customXml" ds:itemID="{A9B98B94-881F-4D0A-88D5-92CD20605B5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4</Pages>
  <Words>48</Words>
  <Characters>27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uhammad Abdul Qayum</dc:creator>
  <cp:keywords/>
  <dc:description/>
  <cp:lastModifiedBy>Dr. Muhammad Abdul Qayum</cp:lastModifiedBy>
  <cp:revision>3</cp:revision>
  <dcterms:created xsi:type="dcterms:W3CDTF">2023-10-01T13:17:00Z</dcterms:created>
  <dcterms:modified xsi:type="dcterms:W3CDTF">2023-10-01T14:44:00Z</dcterms:modified>
</cp:coreProperties>
</file>